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FF7FAB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Managers</w:t>
            </w:r>
          </w:p>
        </w:tc>
      </w:tr>
      <w:tr w:rsidR="00FF7FAB" w:rsidRPr="000D52A8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&lt;&lt;foreach [m</w:t>
            </w:r>
            <w:r w:rsidR="006B4DD3">
              <w:rPr>
                <w:lang w:val="en-US"/>
              </w:rPr>
              <w:t xml:space="preserve"> in ds.Managers]&gt;&gt;&lt;&lt;[m.Name]&gt;&gt;</w:t>
            </w:r>
            <w:r>
              <w:rPr>
                <w:lang w:val="en-US"/>
              </w:rPr>
              <w:t>&lt;&lt;/foreach</w:t>
            </w:r>
            <w:r w:rsidR="000D52A8">
              <w:rPr>
                <w:lang w:val="en-US"/>
              </w:rPr>
              <w:t xml:space="preserve"> -g</w:t>
            </w:r>
            <w:bookmarkStart w:id="0" w:name="_GoBack"/>
            <w:bookmarkEnd w:id="0"/>
            <w:r w:rsidR="000D52A8">
              <w:rPr>
                <w:lang w:val="en-US"/>
              </w:rPr>
              <w:t>reedy</w:t>
            </w:r>
            <w:r>
              <w:rPr>
                <w:lang w:val="en-US"/>
              </w:rPr>
              <w:t>&gt;&gt;</w:t>
            </w:r>
          </w:p>
        </w:tc>
      </w:tr>
    </w:tbl>
    <w:p w:rsidR="004D77BC" w:rsidRPr="00FF7FAB" w:rsidRDefault="004D77BC">
      <w:pPr>
        <w:rPr>
          <w:lang w:val="en-US"/>
        </w:rPr>
      </w:pPr>
    </w:p>
    <w:sectPr w:rsidR="004D77BC" w:rsidRPr="00FF7F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Lc0MTczMzK0NLZQ0lEKTi0uzszPAykwrgUAYfpUDSwAAAA="/>
  </w:docVars>
  <w:rsids>
    <w:rsidRoot w:val="007B3D0F"/>
    <w:rsid w:val="000D52A8"/>
    <w:rsid w:val="004D77BC"/>
    <w:rsid w:val="006B4DD3"/>
    <w:rsid w:val="007B3D0F"/>
    <w:rsid w:val="00AA29D5"/>
    <w:rsid w:val="00FF7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3FD61"/>
  <w15:chartTrackingRefBased/>
  <w15:docId w15:val="{9678B9FA-72CE-40B8-BBE4-78DEB73B8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FF7FAB"/>
    <w:pPr>
      <w:spacing w:after="0" w:line="240" w:lineRule="auto"/>
    </w:pPr>
    <w:rPr>
      <w:rFonts w:ascii="Courier New" w:hAnsi="Courier New"/>
      <w:b/>
      <w:color w:val="7F7F7F" w:themeColor="text1" w:themeTint="8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5</cp:revision>
  <dcterms:created xsi:type="dcterms:W3CDTF">2018-02-20T08:05:00Z</dcterms:created>
  <dcterms:modified xsi:type="dcterms:W3CDTF">2018-02-20T08:13:00Z</dcterms:modified>
</cp:coreProperties>
</file>